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E2F58" w14:textId="77777777" w:rsidR="007C4796" w:rsidRDefault="007C4796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32"/>
          <w:szCs w:val="32"/>
          <w:lang w:val="en-AU" w:eastAsia="en-US"/>
        </w:rPr>
      </w:pPr>
      <w:r>
        <w:rPr>
          <w:rFonts w:ascii="Calibri" w:hAnsi="Calibri"/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8F34277" wp14:editId="5749C52B">
            <wp:simplePos x="0" y="0"/>
            <wp:positionH relativeFrom="column">
              <wp:posOffset>5162550</wp:posOffset>
            </wp:positionH>
            <wp:positionV relativeFrom="paragraph">
              <wp:posOffset>0</wp:posOffset>
            </wp:positionV>
            <wp:extent cx="1043305" cy="1114425"/>
            <wp:effectExtent l="19050" t="0" r="4445" b="0"/>
            <wp:wrapSquare wrapText="bothSides"/>
            <wp:docPr id="3" name="Picture 2" descr="ProSPER.Net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SPER.Net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30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F4B068E" w14:textId="77777777" w:rsidR="007C4796" w:rsidRDefault="007C4796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32"/>
          <w:szCs w:val="32"/>
          <w:lang w:val="en-AU" w:eastAsia="en-US"/>
        </w:rPr>
      </w:pPr>
    </w:p>
    <w:p w14:paraId="3C474948" w14:textId="77777777" w:rsidR="007C4796" w:rsidRDefault="007C4796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32"/>
          <w:szCs w:val="32"/>
          <w:lang w:val="en-AU" w:eastAsia="en-US"/>
        </w:rPr>
      </w:pPr>
    </w:p>
    <w:p w14:paraId="15D324E1" w14:textId="77777777" w:rsidR="007C4796" w:rsidRDefault="007C4796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32"/>
          <w:szCs w:val="32"/>
          <w:lang w:val="en-AU" w:eastAsia="en-US"/>
        </w:rPr>
      </w:pPr>
    </w:p>
    <w:p w14:paraId="3E04401A" w14:textId="77777777" w:rsidR="007C4796" w:rsidRPr="006144DE" w:rsidRDefault="007C4796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28"/>
          <w:szCs w:val="28"/>
          <w:lang w:val="en-AU" w:eastAsia="en-US"/>
        </w:rPr>
      </w:pPr>
    </w:p>
    <w:p w14:paraId="441C056E" w14:textId="69C192CC" w:rsidR="00127ECB" w:rsidRPr="006144DE" w:rsidRDefault="00127ECB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28"/>
          <w:szCs w:val="28"/>
          <w:lang w:val="en-AU" w:eastAsia="en-US"/>
        </w:rPr>
      </w:pPr>
      <w:r w:rsidRPr="006144DE">
        <w:rPr>
          <w:rFonts w:ascii="Calibri" w:eastAsia="MS Mincho" w:hAnsi="Calibri" w:cs="Arial"/>
          <w:b/>
          <w:sz w:val="28"/>
          <w:szCs w:val="28"/>
          <w:lang w:val="en-AU" w:eastAsia="en-US"/>
        </w:rPr>
        <w:t>20</w:t>
      </w:r>
      <w:r w:rsidR="00CC6FD4" w:rsidRPr="006144DE">
        <w:rPr>
          <w:rFonts w:ascii="Calibri" w:eastAsia="MS Mincho" w:hAnsi="Calibri" w:cs="Arial"/>
          <w:b/>
          <w:sz w:val="28"/>
          <w:szCs w:val="28"/>
          <w:lang w:val="en-AU" w:eastAsia="en-US"/>
        </w:rPr>
        <w:t>2</w:t>
      </w:r>
      <w:r w:rsidR="00DC3848" w:rsidRPr="006144DE">
        <w:rPr>
          <w:rFonts w:ascii="Calibri" w:eastAsia="MS Mincho" w:hAnsi="Calibri" w:cs="Arial"/>
          <w:b/>
          <w:sz w:val="28"/>
          <w:szCs w:val="28"/>
          <w:lang w:val="en-AU" w:eastAsia="en-US"/>
        </w:rPr>
        <w:t>2</w:t>
      </w:r>
      <w:r w:rsidRPr="006144DE">
        <w:rPr>
          <w:rFonts w:ascii="Calibri" w:eastAsia="MS Mincho" w:hAnsi="Calibri" w:cs="Arial"/>
          <w:b/>
          <w:sz w:val="28"/>
          <w:szCs w:val="28"/>
          <w:lang w:val="en-AU" w:eastAsia="en-US"/>
        </w:rPr>
        <w:t xml:space="preserve"> ProSPER.Net Leadership Programme</w:t>
      </w:r>
    </w:p>
    <w:p w14:paraId="324DCD3A" w14:textId="370E49BE" w:rsidR="00127ECB" w:rsidRPr="004314E8" w:rsidRDefault="00127ECB" w:rsidP="00020C26">
      <w:pPr>
        <w:widowControl w:val="0"/>
        <w:spacing w:after="0" w:line="240" w:lineRule="auto"/>
        <w:ind w:right="533"/>
        <w:jc w:val="center"/>
        <w:rPr>
          <w:rFonts w:ascii="Calibri" w:eastAsia="MS Mincho" w:hAnsi="Calibri" w:cs="Calibri"/>
          <w:i/>
          <w:iCs/>
          <w:sz w:val="28"/>
          <w:szCs w:val="28"/>
          <w:lang w:val="en-AU" w:eastAsia="en-US"/>
        </w:rPr>
      </w:pPr>
      <w:r w:rsidRPr="004314E8">
        <w:rPr>
          <w:rFonts w:ascii="Calibri" w:eastAsia="Meiryo UI" w:hAnsi="Calibri" w:cs="Calibri"/>
          <w:b/>
          <w:bCs/>
          <w:i/>
          <w:iCs/>
          <w:sz w:val="28"/>
          <w:szCs w:val="28"/>
          <w:lang w:val="en-AU" w:eastAsia="en-US" w:bidi="th-TH"/>
        </w:rPr>
        <w:t>“</w:t>
      </w:r>
      <w:r w:rsidR="00934977" w:rsidRPr="004314E8">
        <w:rPr>
          <w:rFonts w:ascii="Calibri" w:eastAsia="Meiryo UI" w:hAnsi="Calibri" w:cs="Calibri"/>
          <w:b/>
          <w:bCs/>
          <w:i/>
          <w:iCs/>
          <w:sz w:val="28"/>
          <w:szCs w:val="28"/>
          <w:lang w:val="en-AU" w:eastAsia="en-US" w:bidi="th-TH"/>
        </w:rPr>
        <w:t>Shifting to Net Zero: Implementing strategies for net-zero transitions</w:t>
      </w:r>
      <w:r w:rsidRPr="004314E8">
        <w:rPr>
          <w:rFonts w:ascii="Calibri" w:eastAsia="Meiryo UI" w:hAnsi="Calibri" w:cs="Calibri"/>
          <w:b/>
          <w:bCs/>
          <w:i/>
          <w:iCs/>
          <w:sz w:val="28"/>
          <w:szCs w:val="28"/>
          <w:lang w:val="en-AU" w:eastAsia="en-US" w:bidi="th-TH"/>
        </w:rPr>
        <w:t>”</w:t>
      </w:r>
    </w:p>
    <w:p w14:paraId="6DC6F0A7" w14:textId="3FD4A484" w:rsidR="00127ECB" w:rsidRPr="0053678A" w:rsidRDefault="00127ECB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/>
          <w:sz w:val="28"/>
          <w:szCs w:val="28"/>
          <w:lang w:eastAsia="en-US"/>
        </w:rPr>
      </w:pPr>
    </w:p>
    <w:p w14:paraId="040B2B8F" w14:textId="5BFD4C7D" w:rsidR="00857C3C" w:rsidRPr="006144DE" w:rsidRDefault="00D12E1C" w:rsidP="00020C26">
      <w:pPr>
        <w:spacing w:after="0" w:line="240" w:lineRule="auto"/>
        <w:ind w:right="533"/>
        <w:jc w:val="center"/>
        <w:rPr>
          <w:rFonts w:ascii="Calibri" w:eastAsia="MS Mincho" w:hAnsi="Calibri" w:cs="Arial"/>
          <w:bCs/>
          <w:sz w:val="28"/>
          <w:szCs w:val="28"/>
          <w:lang w:eastAsia="en-US"/>
        </w:rPr>
      </w:pPr>
      <w:proofErr w:type="spellStart"/>
      <w:r w:rsidRPr="006144DE">
        <w:rPr>
          <w:rFonts w:ascii="Calibri" w:eastAsia="MS Mincho" w:hAnsi="Calibri" w:cs="Arial"/>
          <w:bCs/>
          <w:sz w:val="28"/>
          <w:szCs w:val="28"/>
          <w:lang w:eastAsia="en-US"/>
        </w:rPr>
        <w:t>Organised</w:t>
      </w:r>
      <w:proofErr w:type="spellEnd"/>
      <w:r w:rsidR="00146AA3" w:rsidRPr="006144DE">
        <w:rPr>
          <w:rFonts w:ascii="Calibri" w:eastAsia="MS Mincho" w:hAnsi="Calibri" w:cs="Arial"/>
          <w:bCs/>
          <w:sz w:val="28"/>
          <w:szCs w:val="28"/>
          <w:lang w:eastAsia="en-US"/>
        </w:rPr>
        <w:t xml:space="preserve"> </w:t>
      </w:r>
      <w:r w:rsidRPr="006144DE">
        <w:rPr>
          <w:rFonts w:ascii="Calibri" w:eastAsia="MS Mincho" w:hAnsi="Calibri" w:cs="Arial"/>
          <w:bCs/>
          <w:sz w:val="28"/>
          <w:szCs w:val="28"/>
          <w:lang w:eastAsia="en-US"/>
        </w:rPr>
        <w:t xml:space="preserve">by UNU-IAS </w:t>
      </w:r>
      <w:r w:rsidR="009963EF" w:rsidRPr="006144DE">
        <w:rPr>
          <w:rFonts w:ascii="Calibri" w:eastAsia="MS Mincho" w:hAnsi="Calibri" w:cs="Arial"/>
          <w:bCs/>
          <w:sz w:val="28"/>
          <w:szCs w:val="28"/>
          <w:lang w:eastAsia="en-US"/>
        </w:rPr>
        <w:t>(virtual)</w:t>
      </w:r>
    </w:p>
    <w:p w14:paraId="690D3756" w14:textId="3232C892" w:rsidR="00127ECB" w:rsidRPr="006144DE" w:rsidRDefault="00934977" w:rsidP="00020C26">
      <w:pPr>
        <w:tabs>
          <w:tab w:val="center" w:pos="4532"/>
          <w:tab w:val="left" w:pos="7035"/>
        </w:tabs>
        <w:spacing w:after="0" w:line="240" w:lineRule="auto"/>
        <w:ind w:right="533"/>
        <w:jc w:val="center"/>
        <w:rPr>
          <w:rFonts w:ascii="Calibri" w:eastAsia="MS Mincho" w:hAnsi="Calibri" w:cs="Arial"/>
          <w:bCs/>
          <w:sz w:val="28"/>
          <w:szCs w:val="28"/>
          <w:lang w:val="en-AU" w:eastAsia="en-US"/>
        </w:rPr>
      </w:pPr>
      <w:r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5</w:t>
      </w:r>
      <w:r w:rsidR="00AC16A8" w:rsidRPr="006144DE">
        <w:rPr>
          <w:rFonts w:ascii="Calibri" w:eastAsia="MS Mincho" w:hAnsi="Calibri" w:cs="Arial"/>
          <w:bCs/>
          <w:sz w:val="28"/>
          <w:szCs w:val="28"/>
          <w:vertAlign w:val="superscript"/>
          <w:lang w:val="en-AU" w:eastAsia="en-US"/>
        </w:rPr>
        <w:t>th</w:t>
      </w:r>
      <w:r w:rsidR="00427D88" w:rsidRPr="006144DE">
        <w:rPr>
          <w:rFonts w:ascii="Calibri" w:eastAsia="MS Mincho" w:hAnsi="Calibri" w:cs="Arial"/>
          <w:bCs/>
          <w:sz w:val="28"/>
          <w:szCs w:val="28"/>
          <w:vertAlign w:val="superscript"/>
          <w:lang w:val="en-AU" w:eastAsia="en-US"/>
        </w:rPr>
        <w:t xml:space="preserve"> </w:t>
      </w:r>
      <w:r w:rsidR="00D12E1C"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-</w:t>
      </w:r>
      <w:r w:rsidR="00427D88"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 xml:space="preserve"> </w:t>
      </w:r>
      <w:r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8</w:t>
      </w:r>
      <w:r w:rsidR="00D12E1C" w:rsidRPr="006144DE">
        <w:rPr>
          <w:rFonts w:ascii="Calibri" w:eastAsia="MS Mincho" w:hAnsi="Calibri" w:cs="Arial"/>
          <w:bCs/>
          <w:sz w:val="28"/>
          <w:szCs w:val="28"/>
          <w:vertAlign w:val="superscript"/>
          <w:lang w:val="en-AU" w:eastAsia="en-US"/>
        </w:rPr>
        <w:t>th</w:t>
      </w:r>
      <w:r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, 16</w:t>
      </w:r>
      <w:r w:rsidRPr="006144DE">
        <w:rPr>
          <w:rFonts w:ascii="Calibri" w:eastAsia="MS Mincho" w:hAnsi="Calibri" w:cs="Arial"/>
          <w:bCs/>
          <w:sz w:val="28"/>
          <w:szCs w:val="28"/>
          <w:vertAlign w:val="superscript"/>
          <w:lang w:val="en-AU" w:eastAsia="en-US"/>
        </w:rPr>
        <w:t>th</w:t>
      </w:r>
      <w:r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 xml:space="preserve"> December</w:t>
      </w:r>
      <w:r w:rsidR="00D12E1C"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 xml:space="preserve"> 2</w:t>
      </w:r>
      <w:r w:rsidR="00633BD2"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02</w:t>
      </w:r>
      <w:r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>2</w:t>
      </w:r>
      <w:r w:rsidR="00F90635" w:rsidRPr="006144DE">
        <w:rPr>
          <w:rFonts w:ascii="Calibri" w:eastAsia="MS Mincho" w:hAnsi="Calibri" w:cs="Arial"/>
          <w:bCs/>
          <w:sz w:val="28"/>
          <w:szCs w:val="28"/>
          <w:lang w:val="en-AU" w:eastAsia="en-US"/>
        </w:rPr>
        <w:t xml:space="preserve"> (5 days in total)</w:t>
      </w:r>
    </w:p>
    <w:p w14:paraId="3B10CB0A" w14:textId="77777777" w:rsidR="00127ECB" w:rsidRPr="00127ECB" w:rsidRDefault="00127ECB" w:rsidP="00020C26">
      <w:pPr>
        <w:tabs>
          <w:tab w:val="center" w:pos="4532"/>
          <w:tab w:val="left" w:pos="7035"/>
        </w:tabs>
        <w:spacing w:after="0" w:line="240" w:lineRule="auto"/>
        <w:ind w:right="533"/>
        <w:jc w:val="center"/>
        <w:rPr>
          <w:rFonts w:ascii="Calibri" w:eastAsia="MS Mincho" w:hAnsi="Calibri" w:cs="Arial"/>
          <w:b/>
          <w:sz w:val="28"/>
          <w:szCs w:val="36"/>
          <w:lang w:val="en-AU" w:eastAsia="en-US"/>
        </w:rPr>
      </w:pPr>
    </w:p>
    <w:p w14:paraId="39DEF10B" w14:textId="29746398" w:rsidR="00127ECB" w:rsidRPr="006144DE" w:rsidRDefault="00127ECB" w:rsidP="00020C26">
      <w:pPr>
        <w:spacing w:after="120" w:line="240" w:lineRule="auto"/>
        <w:ind w:right="533"/>
        <w:jc w:val="center"/>
        <w:rPr>
          <w:rFonts w:ascii="Calibri" w:eastAsia="MS Mincho" w:hAnsi="Calibri" w:cs="Arial"/>
          <w:b/>
          <w:sz w:val="36"/>
          <w:szCs w:val="36"/>
          <w:lang w:val="en-AU" w:eastAsia="en-US"/>
        </w:rPr>
      </w:pPr>
      <w:r w:rsidRPr="006144DE">
        <w:rPr>
          <w:rFonts w:ascii="Calibri" w:eastAsia="MS Mincho" w:hAnsi="Calibri" w:cs="Arial"/>
          <w:b/>
          <w:sz w:val="36"/>
          <w:szCs w:val="36"/>
          <w:lang w:val="en-AU" w:eastAsia="en-US"/>
        </w:rPr>
        <w:t>Application</w:t>
      </w:r>
      <w:r w:rsidR="00275BDC" w:rsidRPr="006144DE">
        <w:rPr>
          <w:rFonts w:ascii="Calibri" w:eastAsia="MS Mincho" w:hAnsi="Calibri" w:cs="Arial"/>
          <w:b/>
          <w:sz w:val="36"/>
          <w:szCs w:val="36"/>
          <w:lang w:val="en-AU" w:eastAsia="en-US"/>
        </w:rPr>
        <w:t xml:space="preserve"> Form</w:t>
      </w:r>
    </w:p>
    <w:p w14:paraId="7DFB2D46" w14:textId="77777777" w:rsidR="004314E8" w:rsidRPr="00127ECB" w:rsidRDefault="004314E8" w:rsidP="00020C26">
      <w:pPr>
        <w:spacing w:after="120" w:line="240" w:lineRule="auto"/>
        <w:ind w:right="533"/>
        <w:jc w:val="center"/>
        <w:rPr>
          <w:rFonts w:ascii="Calibri" w:eastAsia="MS Mincho" w:hAnsi="Calibri" w:cs="Arial"/>
          <w:b/>
          <w:sz w:val="28"/>
          <w:szCs w:val="36"/>
          <w:lang w:val="en-AU"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625"/>
      </w:tblGrid>
      <w:tr w:rsidR="00127ECB" w:rsidRPr="00127ECB" w14:paraId="6CEFAA86" w14:textId="77777777" w:rsidTr="006144DE">
        <w:tc>
          <w:tcPr>
            <w:tcW w:w="9625" w:type="dxa"/>
          </w:tcPr>
          <w:p w14:paraId="5072A882" w14:textId="32A95FB5" w:rsidR="00127ECB" w:rsidRDefault="00127ECB" w:rsidP="00020C26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W</w:t>
            </w:r>
            <w:r w:rsidR="008F5586">
              <w:rPr>
                <w:rFonts w:ascii="Calibri" w:eastAsia="MS Mincho" w:hAnsi="Calibri" w:cs="Arial"/>
                <w:b/>
                <w:sz w:val="20"/>
                <w:lang w:val="en-AU"/>
              </w:rPr>
              <w:t>hat are your motivations to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apply for this programme?</w:t>
            </w:r>
            <w:r w:rsidR="00EA49F7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(</w:t>
            </w:r>
            <w:r w:rsidR="00B846EB">
              <w:rPr>
                <w:rFonts w:ascii="Calibri" w:eastAsia="MS Mincho" w:hAnsi="Calibri" w:cs="Arial"/>
                <w:b/>
                <w:sz w:val="20"/>
                <w:lang w:val="en-AU"/>
              </w:rPr>
              <w:t>Maximum</w:t>
            </w:r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500 words)</w:t>
            </w:r>
          </w:p>
          <w:p w14:paraId="0EA3BC72" w14:textId="77777777" w:rsidR="00EF1D3A" w:rsidRDefault="00EF1D3A" w:rsidP="00020C26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59B76D79" w14:textId="107B8FFB" w:rsidR="005F577A" w:rsidRPr="003E7B97" w:rsidRDefault="005F577A" w:rsidP="003E7B97">
            <w:pPr>
              <w:spacing w:after="120"/>
              <w:ind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</w:tc>
      </w:tr>
      <w:tr w:rsidR="00B13444" w:rsidRPr="00127ECB" w14:paraId="7856EDE1" w14:textId="77777777" w:rsidTr="006144DE">
        <w:tc>
          <w:tcPr>
            <w:tcW w:w="9625" w:type="dxa"/>
          </w:tcPr>
          <w:p w14:paraId="07CA799D" w14:textId="0EC0FD2F" w:rsidR="00B13444" w:rsidRPr="00BC6DED" w:rsidRDefault="003E7B97" w:rsidP="00BC6DED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  <w:r>
              <w:rPr>
                <w:rFonts w:ascii="Calibri" w:eastAsia="MS Mincho" w:hAnsi="Calibri" w:cs="Arial"/>
                <w:b/>
                <w:sz w:val="20"/>
                <w:lang w:val="en-AU"/>
              </w:rPr>
              <w:t>D</w:t>
            </w:r>
            <w:r w:rsidR="00302360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>escribe your understanding of</w:t>
            </w:r>
            <w:r w:rsidR="000145F2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="00AF22EE">
              <w:rPr>
                <w:rFonts w:ascii="Calibri" w:eastAsia="MS Mincho" w:hAnsi="Calibri" w:cs="Arial"/>
                <w:b/>
                <w:sz w:val="20"/>
                <w:lang w:val="en-AU"/>
              </w:rPr>
              <w:t>climate action</w:t>
            </w:r>
            <w:r w:rsidR="0052268E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and</w:t>
            </w:r>
            <w:r w:rsidR="00AF22EE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its</w:t>
            </w:r>
            <w:r w:rsidR="0052268E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importance</w:t>
            </w:r>
            <w:r w:rsidR="00BC6DED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to</w:t>
            </w:r>
            <w:r w:rsidR="0052268E">
              <w:rPr>
                <w:rFonts w:ascii="Calibri" w:eastAsia="MS Mincho" w:hAnsi="Calibri" w:cs="Arial"/>
                <w:b/>
                <w:sz w:val="20"/>
                <w:lang w:val="en-AU"/>
              </w:rPr>
              <w:t>wards</w:t>
            </w:r>
            <w:r w:rsidR="00BC6DED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sustainable development</w:t>
            </w:r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. </w:t>
            </w:r>
            <w:r w:rsidR="00B13444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>(</w:t>
            </w:r>
            <w:r w:rsidR="00B846EB">
              <w:rPr>
                <w:rFonts w:ascii="Calibri" w:eastAsia="MS Mincho" w:hAnsi="Calibri" w:cs="Arial"/>
                <w:b/>
                <w:sz w:val="20"/>
                <w:lang w:val="en-AU"/>
              </w:rPr>
              <w:t>M</w:t>
            </w:r>
            <w:r w:rsidR="009F13FB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aximum </w:t>
            </w:r>
            <w:r w:rsidR="00B13444" w:rsidRPr="00BC6DED">
              <w:rPr>
                <w:rFonts w:ascii="Calibri" w:eastAsia="MS Mincho" w:hAnsi="Calibri" w:cs="Arial"/>
                <w:b/>
                <w:sz w:val="20"/>
                <w:lang w:val="en-AU"/>
              </w:rPr>
              <w:t>500 words)</w:t>
            </w:r>
          </w:p>
          <w:p w14:paraId="3C16EF3F" w14:textId="77777777" w:rsidR="00B13444" w:rsidRPr="006144DE" w:rsidRDefault="00B13444" w:rsidP="00020C26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43E66253" w14:textId="1C04B891" w:rsidR="005F577A" w:rsidRPr="00127ECB" w:rsidRDefault="005F577A" w:rsidP="00020C26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</w:p>
        </w:tc>
      </w:tr>
      <w:tr w:rsidR="00127ECB" w:rsidRPr="00127ECB" w14:paraId="1E6BCA18" w14:textId="77777777" w:rsidTr="006144DE">
        <w:tc>
          <w:tcPr>
            <w:tcW w:w="9625" w:type="dxa"/>
          </w:tcPr>
          <w:p w14:paraId="439BFCF6" w14:textId="34E22C6C" w:rsidR="00127ECB" w:rsidRDefault="003E7B97" w:rsidP="00020C26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  <w:r>
              <w:rPr>
                <w:rFonts w:ascii="Calibri" w:eastAsia="MS Mincho" w:hAnsi="Calibri" w:cs="Arial"/>
                <w:b/>
                <w:sz w:val="20"/>
                <w:lang w:val="en-AU"/>
              </w:rPr>
              <w:t>S</w:t>
            </w:r>
            <w:r w:rsidR="0052268E">
              <w:rPr>
                <w:rFonts w:ascii="Calibri" w:eastAsia="MS Mincho" w:hAnsi="Calibri" w:cs="Arial"/>
                <w:b/>
                <w:sz w:val="20"/>
                <w:lang w:val="en-AU"/>
              </w:rPr>
              <w:t>hare</w:t>
            </w:r>
            <w:r w:rsidR="004C2C5D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your </w:t>
            </w:r>
            <w:r w:rsidR="00B132FF">
              <w:rPr>
                <w:rFonts w:ascii="Calibri" w:eastAsia="MS Mincho" w:hAnsi="Calibri" w:cs="Arial"/>
                <w:b/>
                <w:sz w:val="20"/>
                <w:lang w:val="en-AU"/>
              </w:rPr>
              <w:t>experiences in applying your knowledge of the concepts of net zero</w:t>
            </w:r>
            <w:r w:rsidR="00497660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and </w:t>
            </w:r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sustainable development to address climate </w:t>
            </w:r>
            <w:r w:rsidR="00361BB9">
              <w:rPr>
                <w:rFonts w:ascii="Calibri" w:eastAsia="MS Mincho" w:hAnsi="Calibri" w:cs="Arial"/>
                <w:b/>
                <w:sz w:val="20"/>
                <w:lang w:val="en-AU"/>
              </w:rPr>
              <w:t>issues</w:t>
            </w:r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in your community, </w:t>
            </w:r>
            <w:proofErr w:type="gramStart"/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>work</w:t>
            </w:r>
            <w:proofErr w:type="gramEnd"/>
            <w:r w:rsidR="00495866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or research.</w:t>
            </w:r>
            <w:r w:rsidR="00127EC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(</w:t>
            </w:r>
            <w:r w:rsidR="00B846E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Maximum</w:t>
            </w:r>
            <w:r w:rsidR="009F13F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="00127EC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500 words)</w:t>
            </w:r>
          </w:p>
          <w:p w14:paraId="0D0514AC" w14:textId="77777777" w:rsidR="005F577A" w:rsidRPr="006144DE" w:rsidRDefault="005F577A" w:rsidP="005F577A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524439D7" w14:textId="77777777" w:rsidR="00127ECB" w:rsidRPr="00127ECB" w:rsidRDefault="00127ECB" w:rsidP="00020C26">
            <w:pPr>
              <w:spacing w:after="120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/>
              </w:rPr>
            </w:pPr>
          </w:p>
        </w:tc>
      </w:tr>
      <w:tr w:rsidR="00127ECB" w:rsidRPr="00127ECB" w14:paraId="71006DC3" w14:textId="77777777" w:rsidTr="006144DE">
        <w:tc>
          <w:tcPr>
            <w:tcW w:w="9625" w:type="dxa"/>
          </w:tcPr>
          <w:p w14:paraId="7495A3FA" w14:textId="5D44296C" w:rsidR="00DA644A" w:rsidRDefault="00F55DC7" w:rsidP="00DA644A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</w:pPr>
            <w:r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 xml:space="preserve">Demonstrate </w:t>
            </w:r>
            <w:r w:rsidR="00127ECB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 xml:space="preserve">your experiences in project implementation or personal challenges where you had to exercise a leadership role. </w:t>
            </w:r>
            <w:r w:rsidR="003E67CA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>Provide example</w:t>
            </w:r>
            <w:r w:rsidR="6C45A241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>s</w:t>
            </w:r>
            <w:r w:rsidR="003E67CA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 xml:space="preserve">. </w:t>
            </w:r>
            <w:r w:rsidR="00127ECB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>(</w:t>
            </w:r>
            <w:r w:rsidR="00B846EB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>Maximum</w:t>
            </w:r>
            <w:r w:rsidR="009F13FB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 xml:space="preserve"> </w:t>
            </w:r>
            <w:r w:rsidR="00127ECB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>500 words)</w:t>
            </w:r>
            <w:r w:rsidR="00DA644A" w:rsidRPr="408641FC">
              <w:rPr>
                <w:rFonts w:ascii="Calibri" w:eastAsia="MS Mincho" w:hAnsi="Calibri" w:cs="Arial"/>
                <w:b/>
                <w:bCs/>
                <w:sz w:val="20"/>
                <w:szCs w:val="20"/>
                <w:lang w:val="en-AU"/>
              </w:rPr>
              <w:t xml:space="preserve"> </w:t>
            </w:r>
          </w:p>
          <w:p w14:paraId="6112819C" w14:textId="77777777" w:rsidR="005F577A" w:rsidRPr="006144DE" w:rsidRDefault="005F577A" w:rsidP="005F577A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7DB056D7" w14:textId="771019BA" w:rsidR="00127ECB" w:rsidRPr="00127ECB" w:rsidRDefault="00127ECB" w:rsidP="00020C26">
            <w:pPr>
              <w:spacing w:after="120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</w:pPr>
          </w:p>
        </w:tc>
      </w:tr>
      <w:tr w:rsidR="00127ECB" w:rsidRPr="00127ECB" w14:paraId="1507D5CB" w14:textId="77777777" w:rsidTr="006144DE">
        <w:tc>
          <w:tcPr>
            <w:tcW w:w="9625" w:type="dxa"/>
          </w:tcPr>
          <w:p w14:paraId="387FD531" w14:textId="17D24685" w:rsidR="00127ECB" w:rsidRDefault="00127ECB" w:rsidP="00020C26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Provide a brief description of a project</w:t>
            </w:r>
            <w:r w:rsidR="00A510A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or activity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related to sustainable development</w:t>
            </w:r>
            <w:r w:rsidR="000C257F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, net zero and </w:t>
            </w:r>
            <w:r w:rsidR="00C84744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climate change 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that you </w:t>
            </w:r>
            <w:r w:rsidR="000C257F">
              <w:rPr>
                <w:rFonts w:ascii="Calibri" w:eastAsia="MS Mincho" w:hAnsi="Calibri" w:cs="Arial"/>
                <w:b/>
                <w:sz w:val="20"/>
                <w:lang w:val="en-AU"/>
              </w:rPr>
              <w:t>intend</w:t>
            </w:r>
            <w:r w:rsidR="000C257F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to implement</w:t>
            </w:r>
            <w:r w:rsidR="00DA4121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or participate in</w:t>
            </w:r>
            <w:r w:rsidR="003E7B97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the near future.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(</w:t>
            </w:r>
            <w:r w:rsidR="00B846E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Maximum</w:t>
            </w:r>
            <w:r w:rsidR="009F13FB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 xml:space="preserve"> </w:t>
            </w:r>
            <w:r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500 words)</w:t>
            </w:r>
          </w:p>
          <w:p w14:paraId="12B242A5" w14:textId="77777777" w:rsidR="005F577A" w:rsidRPr="006144DE" w:rsidRDefault="005F577A" w:rsidP="005F577A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1B227C50" w14:textId="3FB7EF01" w:rsidR="00765E55" w:rsidRPr="00127ECB" w:rsidRDefault="00765E55" w:rsidP="00020C26">
            <w:pPr>
              <w:spacing w:after="120"/>
              <w:ind w:right="533"/>
              <w:rPr>
                <w:rFonts w:ascii="Calibri" w:eastAsia="MS Mincho" w:hAnsi="Calibri" w:cs="Arial"/>
                <w:sz w:val="20"/>
                <w:szCs w:val="24"/>
                <w:lang w:val="en-AU"/>
              </w:rPr>
            </w:pPr>
          </w:p>
        </w:tc>
      </w:tr>
      <w:tr w:rsidR="00765E55" w:rsidRPr="00127ECB" w14:paraId="1D2D5578" w14:textId="77777777" w:rsidTr="006144DE">
        <w:tc>
          <w:tcPr>
            <w:tcW w:w="9625" w:type="dxa"/>
          </w:tcPr>
          <w:p w14:paraId="3D85550D" w14:textId="0A42585C" w:rsidR="00765E55" w:rsidRDefault="007039DE" w:rsidP="00020C26">
            <w:pPr>
              <w:pStyle w:val="ListParagraph"/>
              <w:numPr>
                <w:ilvl w:val="0"/>
                <w:numId w:val="4"/>
              </w:numPr>
              <w:spacing w:after="120"/>
              <w:ind w:leftChars="0" w:right="533"/>
              <w:rPr>
                <w:rFonts w:ascii="Calibri" w:eastAsia="MS Mincho" w:hAnsi="Calibri" w:cs="Arial"/>
                <w:b/>
                <w:sz w:val="20"/>
                <w:lang w:val="en-AU"/>
              </w:rPr>
            </w:pPr>
            <w:r>
              <w:rPr>
                <w:rFonts w:ascii="Calibri" w:eastAsia="MS Mincho" w:hAnsi="Calibri" w:cs="Arial"/>
                <w:b/>
                <w:sz w:val="20"/>
                <w:lang w:val="en-AU"/>
              </w:rPr>
              <w:t>List down your r</w:t>
            </w:r>
            <w:r w:rsidR="00765E55" w:rsidRPr="00595D3A">
              <w:rPr>
                <w:rFonts w:ascii="Calibri" w:eastAsia="MS Mincho" w:hAnsi="Calibri" w:cs="Arial"/>
                <w:b/>
                <w:sz w:val="20"/>
                <w:lang w:val="en-AU"/>
              </w:rPr>
              <w:t>esearch publications and/or presentations (conferences, dissertation defence, etc).</w:t>
            </w:r>
          </w:p>
          <w:p w14:paraId="2411AA1C" w14:textId="77777777" w:rsidR="005F577A" w:rsidRPr="006144DE" w:rsidRDefault="005F577A" w:rsidP="005F577A">
            <w:pPr>
              <w:pStyle w:val="ListParagraph"/>
              <w:spacing w:after="120"/>
              <w:ind w:leftChars="0" w:left="720" w:right="533"/>
              <w:rPr>
                <w:rFonts w:ascii="Calibri" w:eastAsia="MS Mincho" w:hAnsi="Calibri" w:cs="Arial"/>
                <w:bCs/>
                <w:sz w:val="20"/>
                <w:lang w:val="en-AU"/>
              </w:rPr>
            </w:pPr>
          </w:p>
          <w:p w14:paraId="3B9D50B0" w14:textId="2E4F8FC8" w:rsidR="00AB3EBB" w:rsidRPr="00765E55" w:rsidRDefault="00AB3EBB" w:rsidP="00020C26">
            <w:pPr>
              <w:pStyle w:val="t-14"/>
              <w:shd w:val="clear" w:color="auto" w:fill="FFFFFF"/>
              <w:spacing w:after="0"/>
              <w:ind w:right="533"/>
              <w:textAlignment w:val="baseline"/>
              <w:rPr>
                <w:rFonts w:ascii="Calibri" w:eastAsia="MS Mincho" w:hAnsi="Calibri" w:cs="Arial"/>
                <w:b/>
                <w:sz w:val="20"/>
                <w:lang w:val="en-AU"/>
              </w:rPr>
            </w:pPr>
          </w:p>
        </w:tc>
      </w:tr>
    </w:tbl>
    <w:p w14:paraId="6894F0EE" w14:textId="77777777" w:rsidR="00835249" w:rsidRDefault="00835249">
      <w:r>
        <w:br w:type="page"/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596"/>
        <w:gridCol w:w="3029"/>
      </w:tblGrid>
      <w:tr w:rsidR="00127ECB" w:rsidRPr="00127ECB" w14:paraId="0264EC3D" w14:textId="77777777" w:rsidTr="00835249">
        <w:trPr>
          <w:trHeight w:val="625"/>
        </w:trPr>
        <w:tc>
          <w:tcPr>
            <w:tcW w:w="9625" w:type="dxa"/>
            <w:gridSpan w:val="2"/>
            <w:tcBorders>
              <w:left w:val="nil"/>
              <w:right w:val="nil"/>
            </w:tcBorders>
          </w:tcPr>
          <w:p w14:paraId="798D0D52" w14:textId="77777777" w:rsidR="00422AEA" w:rsidRPr="00835249" w:rsidRDefault="00422AEA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sz w:val="20"/>
                <w:szCs w:val="24"/>
                <w:lang w:eastAsia="en-US"/>
              </w:rPr>
            </w:pPr>
          </w:p>
          <w:p w14:paraId="46CA18E7" w14:textId="77777777" w:rsidR="00127ECB" w:rsidRDefault="00127ECB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sz w:val="20"/>
                <w:szCs w:val="24"/>
                <w:lang w:val="en-AU" w:eastAsia="en-US"/>
              </w:rPr>
            </w:pPr>
            <w:r w:rsidRPr="00127ECB">
              <w:rPr>
                <w:rFonts w:ascii="Calibri" w:eastAsia="MS Mincho" w:hAnsi="Calibri" w:cs="Arial"/>
                <w:sz w:val="20"/>
                <w:szCs w:val="24"/>
                <w:lang w:val="en-AU" w:eastAsia="en-US"/>
              </w:rPr>
              <w:t>I hereby certify that the information I have given on this application form is complete and correct to the best of my knowledge.</w:t>
            </w:r>
          </w:p>
          <w:p w14:paraId="687C44B6" w14:textId="5666F4CC" w:rsidR="00422AEA" w:rsidRPr="00127ECB" w:rsidRDefault="00422AEA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sz w:val="20"/>
                <w:szCs w:val="24"/>
                <w:lang w:val="en-AU" w:eastAsia="en-US"/>
              </w:rPr>
            </w:pPr>
          </w:p>
        </w:tc>
      </w:tr>
      <w:tr w:rsidR="00127ECB" w:rsidRPr="00127ECB" w14:paraId="7E0FF891" w14:textId="77777777" w:rsidTr="00835249">
        <w:trPr>
          <w:trHeight w:val="625"/>
        </w:trPr>
        <w:tc>
          <w:tcPr>
            <w:tcW w:w="6596" w:type="dxa"/>
          </w:tcPr>
          <w:p w14:paraId="74C785C5" w14:textId="5F06D575" w:rsidR="00127ECB" w:rsidRDefault="00455190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</w:pPr>
            <w:r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  <w:t xml:space="preserve">Full Name and </w:t>
            </w:r>
            <w:r w:rsidR="00127ECB" w:rsidRPr="00127ECB"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  <w:t>Signature</w:t>
            </w:r>
          </w:p>
          <w:p w14:paraId="2563DDD1" w14:textId="0E58CBB6" w:rsidR="00127ECB" w:rsidRPr="00127ECB" w:rsidRDefault="00127ECB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</w:pPr>
          </w:p>
        </w:tc>
        <w:tc>
          <w:tcPr>
            <w:tcW w:w="3029" w:type="dxa"/>
          </w:tcPr>
          <w:p w14:paraId="20447FB6" w14:textId="07ABA4F8" w:rsidR="002F4E04" w:rsidRDefault="00127ECB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</w:pPr>
            <w:r w:rsidRPr="00127ECB"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  <w:t>Date</w:t>
            </w:r>
          </w:p>
          <w:p w14:paraId="03416017" w14:textId="574F2914" w:rsidR="002F4E04" w:rsidRPr="00127ECB" w:rsidRDefault="002F4E04" w:rsidP="00020C26">
            <w:pPr>
              <w:tabs>
                <w:tab w:val="num" w:pos="720"/>
              </w:tabs>
              <w:spacing w:after="120" w:line="240" w:lineRule="auto"/>
              <w:ind w:right="533"/>
              <w:rPr>
                <w:rFonts w:ascii="Calibri" w:eastAsia="MS Mincho" w:hAnsi="Calibri" w:cs="Arial"/>
                <w:b/>
                <w:sz w:val="20"/>
                <w:szCs w:val="24"/>
                <w:lang w:val="en-AU" w:eastAsia="en-US"/>
              </w:rPr>
            </w:pPr>
          </w:p>
        </w:tc>
      </w:tr>
    </w:tbl>
    <w:p w14:paraId="30509B94" w14:textId="77777777" w:rsidR="00422AEA" w:rsidRDefault="00422AEA" w:rsidP="00020C26">
      <w:pPr>
        <w:spacing w:after="0" w:line="240" w:lineRule="auto"/>
        <w:ind w:right="533"/>
        <w:rPr>
          <w:rFonts w:ascii="Calibri" w:eastAsia="MS Mincho" w:hAnsi="Calibri" w:cs="Arial"/>
          <w:sz w:val="20"/>
          <w:szCs w:val="20"/>
          <w:lang w:val="en-AU" w:eastAsia="en-US"/>
        </w:rPr>
      </w:pPr>
    </w:p>
    <w:p w14:paraId="45BFC4F2" w14:textId="626C14D2" w:rsidR="004F4C76" w:rsidRPr="006144DE" w:rsidRDefault="00127ECB" w:rsidP="00020C26">
      <w:pPr>
        <w:spacing w:after="0" w:line="240" w:lineRule="auto"/>
        <w:ind w:right="533"/>
        <w:rPr>
          <w:rFonts w:ascii="Calibri" w:eastAsia="MS Mincho" w:hAnsi="Calibri" w:cs="Arial"/>
          <w:i/>
          <w:iCs/>
          <w:sz w:val="20"/>
          <w:szCs w:val="20"/>
        </w:rPr>
      </w:pPr>
      <w:r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This form should be completed and </w:t>
      </w:r>
      <w:r w:rsidR="00934977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>submitted</w:t>
      </w:r>
      <w:r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 as an attachment, together with </w:t>
      </w:r>
      <w:r w:rsidR="00E347DA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your </w:t>
      </w:r>
      <w:r w:rsidRPr="006144DE">
        <w:rPr>
          <w:rFonts w:ascii="Calibri" w:eastAsia="MS Mincho" w:hAnsi="Calibri" w:cs="Arial"/>
          <w:bCs/>
          <w:i/>
          <w:iCs/>
          <w:sz w:val="20"/>
          <w:szCs w:val="20"/>
          <w:lang w:val="en-AU" w:eastAsia="en-US"/>
        </w:rPr>
        <w:t xml:space="preserve">CV and </w:t>
      </w:r>
      <w:r w:rsidR="00745116" w:rsidRPr="006144DE">
        <w:rPr>
          <w:rFonts w:ascii="Calibri" w:eastAsia="MS Mincho" w:hAnsi="Calibri" w:cs="Arial"/>
          <w:bCs/>
          <w:i/>
          <w:iCs/>
          <w:sz w:val="20"/>
          <w:szCs w:val="20"/>
          <w:lang w:val="en-AU" w:eastAsia="en-US"/>
        </w:rPr>
        <w:t>a recommendation letter from your</w:t>
      </w:r>
      <w:r w:rsidRPr="006144DE">
        <w:rPr>
          <w:rFonts w:ascii="Calibri" w:eastAsia="MS Mincho" w:hAnsi="Calibri" w:cs="Arial"/>
          <w:bCs/>
          <w:i/>
          <w:iCs/>
          <w:sz w:val="20"/>
          <w:szCs w:val="20"/>
          <w:lang w:val="en-AU" w:eastAsia="en-US"/>
        </w:rPr>
        <w:t xml:space="preserve"> direct supervisor</w:t>
      </w:r>
      <w:r w:rsidR="00745116" w:rsidRPr="006144DE">
        <w:rPr>
          <w:rFonts w:ascii="Calibri" w:eastAsia="MS Mincho" w:hAnsi="Calibri" w:cs="Arial"/>
          <w:bCs/>
          <w:i/>
          <w:iCs/>
          <w:sz w:val="20"/>
          <w:szCs w:val="20"/>
          <w:lang w:val="en-AU" w:eastAsia="en-US"/>
        </w:rPr>
        <w:t>/ manager</w:t>
      </w:r>
      <w:r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 </w:t>
      </w:r>
      <w:r w:rsidR="00934977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through the </w:t>
      </w:r>
      <w:hyperlink r:id="rId12" w:history="1">
        <w:r w:rsidR="00176934" w:rsidRPr="006144DE">
          <w:rPr>
            <w:rStyle w:val="Hyperlink"/>
            <w:rFonts w:ascii="Calibri" w:eastAsia="MS Mincho" w:hAnsi="Calibri" w:cs="Arial"/>
            <w:i/>
            <w:iCs/>
            <w:sz w:val="20"/>
            <w:szCs w:val="20"/>
            <w:lang w:val="en-AU" w:eastAsia="en-US"/>
          </w:rPr>
          <w:t>online submission form</w:t>
        </w:r>
      </w:hyperlink>
      <w:r w:rsidR="00934977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 </w:t>
      </w:r>
      <w:r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>by</w:t>
      </w:r>
      <w:r w:rsidR="007128EF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 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>11:59pm, Friday</w:t>
      </w:r>
      <w:r w:rsidR="00121E6F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>,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 xml:space="preserve"> </w:t>
      </w:r>
      <w:r w:rsidR="00934977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>14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 xml:space="preserve"> </w:t>
      </w:r>
      <w:r w:rsidR="00934977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>October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 xml:space="preserve"> 202</w:t>
      </w:r>
      <w:r w:rsidR="00934977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>2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u w:val="single"/>
          <w:lang w:val="en-AU" w:eastAsia="en-US"/>
        </w:rPr>
        <w:t xml:space="preserve"> (Japan Standard Time).</w:t>
      </w:r>
      <w:r w:rsidR="00B825BA" w:rsidRPr="006144DE">
        <w:rPr>
          <w:rFonts w:ascii="Calibri" w:eastAsia="MS Mincho" w:hAnsi="Calibri" w:cs="Arial"/>
          <w:b/>
          <w:bCs/>
          <w:i/>
          <w:iCs/>
          <w:sz w:val="20"/>
          <w:szCs w:val="20"/>
          <w:lang w:val="en-AU" w:eastAsia="en-US"/>
        </w:rPr>
        <w:t xml:space="preserve"> </w:t>
      </w:r>
      <w:r w:rsidR="00BD2662" w:rsidRPr="006144DE">
        <w:rPr>
          <w:rFonts w:ascii="Calibri" w:eastAsia="MS Mincho" w:hAnsi="Calibri" w:cs="Arial"/>
          <w:b/>
          <w:bCs/>
          <w:i/>
          <w:iCs/>
          <w:sz w:val="20"/>
          <w:szCs w:val="20"/>
          <w:lang w:val="en-AU" w:eastAsia="en-US"/>
        </w:rPr>
        <w:br/>
      </w:r>
      <w:r w:rsidR="00BD2662"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br/>
      </w:r>
      <w:r w:rsidRPr="006144DE">
        <w:rPr>
          <w:rFonts w:ascii="Calibri" w:eastAsia="MS Mincho" w:hAnsi="Calibri" w:cs="Arial"/>
          <w:i/>
          <w:iCs/>
          <w:sz w:val="20"/>
          <w:szCs w:val="20"/>
          <w:lang w:val="en-AU" w:eastAsia="en-US"/>
        </w:rPr>
        <w:t xml:space="preserve">Please note that only </w:t>
      </w:r>
      <w:r w:rsidRPr="006144DE">
        <w:rPr>
          <w:rFonts w:ascii="Calibri" w:eastAsia="MS Mincho" w:hAnsi="Calibri" w:cs="Arial"/>
          <w:i/>
          <w:iCs/>
          <w:color w:val="000000"/>
          <w:sz w:val="20"/>
          <w:szCs w:val="20"/>
          <w:shd w:val="clear" w:color="auto" w:fill="FFFFFF"/>
          <w:lang w:val="en-AU" w:eastAsia="en-US"/>
        </w:rPr>
        <w:t xml:space="preserve">selected applicants will be notified </w:t>
      </w:r>
      <w:r w:rsidR="00B95DF7" w:rsidRPr="006144DE">
        <w:rPr>
          <w:rFonts w:ascii="Calibri" w:eastAsia="MS Mincho" w:hAnsi="Calibri" w:cs="Arial"/>
          <w:i/>
          <w:iCs/>
          <w:color w:val="000000"/>
          <w:sz w:val="20"/>
          <w:szCs w:val="20"/>
          <w:shd w:val="clear" w:color="auto" w:fill="FFFFFF"/>
          <w:lang w:val="en-AU" w:eastAsia="en-US"/>
        </w:rPr>
        <w:t xml:space="preserve">by </w:t>
      </w:r>
      <w:r w:rsidRPr="006144DE">
        <w:rPr>
          <w:rFonts w:ascii="Calibri" w:eastAsia="MS Mincho" w:hAnsi="Calibri" w:cs="Arial"/>
          <w:i/>
          <w:iCs/>
          <w:color w:val="000000"/>
          <w:sz w:val="20"/>
          <w:szCs w:val="20"/>
          <w:shd w:val="clear" w:color="auto" w:fill="FFFFFF"/>
          <w:lang w:val="en-AU" w:eastAsia="en-US"/>
        </w:rPr>
        <w:t xml:space="preserve">the Secretariat. </w:t>
      </w:r>
    </w:p>
    <w:sectPr w:rsidR="004F4C76" w:rsidRPr="006144DE">
      <w:footerReference w:type="default" r:id="rId13"/>
      <w:pgSz w:w="11900" w:h="16840"/>
      <w:pgMar w:top="720" w:right="720" w:bottom="720" w:left="720" w:header="2160" w:footer="851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341BA" w14:textId="77777777" w:rsidR="00B371A9" w:rsidRDefault="00B371A9">
      <w:pPr>
        <w:spacing w:after="0" w:line="240" w:lineRule="auto"/>
      </w:pPr>
      <w:r>
        <w:separator/>
      </w:r>
    </w:p>
  </w:endnote>
  <w:endnote w:type="continuationSeparator" w:id="0">
    <w:p w14:paraId="259720C5" w14:textId="77777777" w:rsidR="00B371A9" w:rsidRDefault="00B371A9">
      <w:pPr>
        <w:spacing w:after="0" w:line="240" w:lineRule="auto"/>
      </w:pPr>
      <w:r>
        <w:continuationSeparator/>
      </w:r>
    </w:p>
  </w:endnote>
  <w:endnote w:type="continuationNotice" w:id="1">
    <w:p w14:paraId="366232CE" w14:textId="77777777" w:rsidR="00B371A9" w:rsidRDefault="00B371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okChampa">
    <w:panose1 w:val="020B0604020202020204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C8A31" w14:textId="77777777" w:rsidR="00CD729A" w:rsidRDefault="00127EC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F538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019CA" w14:textId="77777777" w:rsidR="00B371A9" w:rsidRDefault="00B371A9">
      <w:pPr>
        <w:spacing w:after="0" w:line="240" w:lineRule="auto"/>
      </w:pPr>
      <w:r>
        <w:separator/>
      </w:r>
    </w:p>
  </w:footnote>
  <w:footnote w:type="continuationSeparator" w:id="0">
    <w:p w14:paraId="2982617D" w14:textId="77777777" w:rsidR="00B371A9" w:rsidRDefault="00B371A9">
      <w:pPr>
        <w:spacing w:after="0" w:line="240" w:lineRule="auto"/>
      </w:pPr>
      <w:r>
        <w:continuationSeparator/>
      </w:r>
    </w:p>
  </w:footnote>
  <w:footnote w:type="continuationNotice" w:id="1">
    <w:p w14:paraId="5AB794CE" w14:textId="77777777" w:rsidR="00B371A9" w:rsidRDefault="00B371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68F8"/>
    <w:multiLevelType w:val="hybridMultilevel"/>
    <w:tmpl w:val="6F348BAA"/>
    <w:lvl w:ilvl="0" w:tplc="00010409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DCA0143"/>
    <w:multiLevelType w:val="hybridMultilevel"/>
    <w:tmpl w:val="F9421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87745"/>
    <w:multiLevelType w:val="hybridMultilevel"/>
    <w:tmpl w:val="BC42E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E6592"/>
    <w:multiLevelType w:val="multilevel"/>
    <w:tmpl w:val="9B92B150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2131B27"/>
    <w:multiLevelType w:val="hybridMultilevel"/>
    <w:tmpl w:val="72269C78"/>
    <w:lvl w:ilvl="0" w:tplc="2256A730">
      <w:start w:val="2021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9577E"/>
    <w:multiLevelType w:val="hybridMultilevel"/>
    <w:tmpl w:val="84149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234358">
    <w:abstractNumId w:val="0"/>
  </w:num>
  <w:num w:numId="2" w16cid:durableId="837162048">
    <w:abstractNumId w:val="5"/>
  </w:num>
  <w:num w:numId="3" w16cid:durableId="1489318817">
    <w:abstractNumId w:val="2"/>
  </w:num>
  <w:num w:numId="4" w16cid:durableId="1279944372">
    <w:abstractNumId w:val="1"/>
  </w:num>
  <w:num w:numId="5" w16cid:durableId="82379318">
    <w:abstractNumId w:val="4"/>
  </w:num>
  <w:num w:numId="6" w16cid:durableId="11364871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zAwMDIytzSwNDFR0lEKTi0uzszPAykwrAUAqNCenywAAAA="/>
  </w:docVars>
  <w:rsids>
    <w:rsidRoot w:val="00127ECB"/>
    <w:rsid w:val="00000452"/>
    <w:rsid w:val="000145F2"/>
    <w:rsid w:val="00020C26"/>
    <w:rsid w:val="000219D3"/>
    <w:rsid w:val="0006337F"/>
    <w:rsid w:val="00072E43"/>
    <w:rsid w:val="000859BD"/>
    <w:rsid w:val="000A758E"/>
    <w:rsid w:val="000B3BD1"/>
    <w:rsid w:val="000C257F"/>
    <w:rsid w:val="000C6070"/>
    <w:rsid w:val="0010735B"/>
    <w:rsid w:val="00107B92"/>
    <w:rsid w:val="001122DF"/>
    <w:rsid w:val="00121E6F"/>
    <w:rsid w:val="00127ECB"/>
    <w:rsid w:val="00141BD4"/>
    <w:rsid w:val="00146AA3"/>
    <w:rsid w:val="00164FA0"/>
    <w:rsid w:val="00176934"/>
    <w:rsid w:val="001776C1"/>
    <w:rsid w:val="001861BF"/>
    <w:rsid w:val="0018633F"/>
    <w:rsid w:val="001901DA"/>
    <w:rsid w:val="001A3555"/>
    <w:rsid w:val="001B24A2"/>
    <w:rsid w:val="001C3088"/>
    <w:rsid w:val="001D7D48"/>
    <w:rsid w:val="0020257B"/>
    <w:rsid w:val="00250223"/>
    <w:rsid w:val="00275BDC"/>
    <w:rsid w:val="00280754"/>
    <w:rsid w:val="00285A97"/>
    <w:rsid w:val="00285F56"/>
    <w:rsid w:val="002B170D"/>
    <w:rsid w:val="002C2876"/>
    <w:rsid w:val="002D4604"/>
    <w:rsid w:val="002E5CFF"/>
    <w:rsid w:val="002E6DB2"/>
    <w:rsid w:val="002F4E04"/>
    <w:rsid w:val="00302360"/>
    <w:rsid w:val="00316BEB"/>
    <w:rsid w:val="00346F17"/>
    <w:rsid w:val="00361BB9"/>
    <w:rsid w:val="00363003"/>
    <w:rsid w:val="00367B23"/>
    <w:rsid w:val="00377260"/>
    <w:rsid w:val="003905E9"/>
    <w:rsid w:val="00391A18"/>
    <w:rsid w:val="003A05EE"/>
    <w:rsid w:val="003A435E"/>
    <w:rsid w:val="003C526F"/>
    <w:rsid w:val="003E092A"/>
    <w:rsid w:val="003E67CA"/>
    <w:rsid w:val="003E7B97"/>
    <w:rsid w:val="0042174B"/>
    <w:rsid w:val="00422AEA"/>
    <w:rsid w:val="00427D88"/>
    <w:rsid w:val="004314E8"/>
    <w:rsid w:val="00454A87"/>
    <w:rsid w:val="00454AF1"/>
    <w:rsid w:val="00455190"/>
    <w:rsid w:val="00460CC1"/>
    <w:rsid w:val="00495866"/>
    <w:rsid w:val="00497660"/>
    <w:rsid w:val="004A4465"/>
    <w:rsid w:val="004C2C5D"/>
    <w:rsid w:val="004F4C76"/>
    <w:rsid w:val="00515121"/>
    <w:rsid w:val="00517191"/>
    <w:rsid w:val="00521684"/>
    <w:rsid w:val="0052268E"/>
    <w:rsid w:val="00526844"/>
    <w:rsid w:val="0053678A"/>
    <w:rsid w:val="0057013E"/>
    <w:rsid w:val="00571305"/>
    <w:rsid w:val="00575B72"/>
    <w:rsid w:val="00595D3A"/>
    <w:rsid w:val="005A0560"/>
    <w:rsid w:val="005A0FC2"/>
    <w:rsid w:val="005F5382"/>
    <w:rsid w:val="005F577A"/>
    <w:rsid w:val="006144DE"/>
    <w:rsid w:val="00627D18"/>
    <w:rsid w:val="00633BD2"/>
    <w:rsid w:val="00660A27"/>
    <w:rsid w:val="006738F3"/>
    <w:rsid w:val="006A7583"/>
    <w:rsid w:val="006B5694"/>
    <w:rsid w:val="006C06D3"/>
    <w:rsid w:val="006C53C7"/>
    <w:rsid w:val="006C5DEA"/>
    <w:rsid w:val="006C6EF1"/>
    <w:rsid w:val="006F46A5"/>
    <w:rsid w:val="007003D1"/>
    <w:rsid w:val="007039DE"/>
    <w:rsid w:val="00703D03"/>
    <w:rsid w:val="00712705"/>
    <w:rsid w:val="007128EF"/>
    <w:rsid w:val="00716861"/>
    <w:rsid w:val="007403B1"/>
    <w:rsid w:val="00745116"/>
    <w:rsid w:val="00765E55"/>
    <w:rsid w:val="00774BB8"/>
    <w:rsid w:val="007853A7"/>
    <w:rsid w:val="00794165"/>
    <w:rsid w:val="007B1040"/>
    <w:rsid w:val="007B15C4"/>
    <w:rsid w:val="007B1961"/>
    <w:rsid w:val="007B56CC"/>
    <w:rsid w:val="007C4796"/>
    <w:rsid w:val="007E3888"/>
    <w:rsid w:val="007F5271"/>
    <w:rsid w:val="008233FE"/>
    <w:rsid w:val="00833117"/>
    <w:rsid w:val="00835249"/>
    <w:rsid w:val="00836373"/>
    <w:rsid w:val="008403E5"/>
    <w:rsid w:val="00850AD0"/>
    <w:rsid w:val="00857C3C"/>
    <w:rsid w:val="00863F4F"/>
    <w:rsid w:val="00883795"/>
    <w:rsid w:val="00886AC2"/>
    <w:rsid w:val="008B57CE"/>
    <w:rsid w:val="008C7BAC"/>
    <w:rsid w:val="008F5586"/>
    <w:rsid w:val="00912DAB"/>
    <w:rsid w:val="0092723A"/>
    <w:rsid w:val="00934977"/>
    <w:rsid w:val="00936ECF"/>
    <w:rsid w:val="00942E12"/>
    <w:rsid w:val="00955367"/>
    <w:rsid w:val="0097237C"/>
    <w:rsid w:val="009753E8"/>
    <w:rsid w:val="009963EF"/>
    <w:rsid w:val="009A6208"/>
    <w:rsid w:val="009C1241"/>
    <w:rsid w:val="009D2BD9"/>
    <w:rsid w:val="009E0930"/>
    <w:rsid w:val="009E3441"/>
    <w:rsid w:val="009F13FB"/>
    <w:rsid w:val="00A12E7A"/>
    <w:rsid w:val="00A21FCB"/>
    <w:rsid w:val="00A22122"/>
    <w:rsid w:val="00A36D08"/>
    <w:rsid w:val="00A45376"/>
    <w:rsid w:val="00A46694"/>
    <w:rsid w:val="00A510AA"/>
    <w:rsid w:val="00A92308"/>
    <w:rsid w:val="00AA58CB"/>
    <w:rsid w:val="00AB3EBB"/>
    <w:rsid w:val="00AC035B"/>
    <w:rsid w:val="00AC16A8"/>
    <w:rsid w:val="00AE1F3E"/>
    <w:rsid w:val="00AF22EE"/>
    <w:rsid w:val="00B132FF"/>
    <w:rsid w:val="00B13444"/>
    <w:rsid w:val="00B371A9"/>
    <w:rsid w:val="00B825BA"/>
    <w:rsid w:val="00B84268"/>
    <w:rsid w:val="00B846EB"/>
    <w:rsid w:val="00B84F25"/>
    <w:rsid w:val="00B95DF7"/>
    <w:rsid w:val="00BB29CA"/>
    <w:rsid w:val="00BC6DED"/>
    <w:rsid w:val="00BD06C4"/>
    <w:rsid w:val="00BD2662"/>
    <w:rsid w:val="00BF66D0"/>
    <w:rsid w:val="00C1543B"/>
    <w:rsid w:val="00C17A05"/>
    <w:rsid w:val="00C34776"/>
    <w:rsid w:val="00C65FE6"/>
    <w:rsid w:val="00C749F1"/>
    <w:rsid w:val="00C84744"/>
    <w:rsid w:val="00C9085B"/>
    <w:rsid w:val="00C947B8"/>
    <w:rsid w:val="00CA0281"/>
    <w:rsid w:val="00CC6FD4"/>
    <w:rsid w:val="00CD729A"/>
    <w:rsid w:val="00CE0083"/>
    <w:rsid w:val="00D12E1C"/>
    <w:rsid w:val="00D335E2"/>
    <w:rsid w:val="00D6194E"/>
    <w:rsid w:val="00D75ADF"/>
    <w:rsid w:val="00D9565E"/>
    <w:rsid w:val="00DA4121"/>
    <w:rsid w:val="00DA644A"/>
    <w:rsid w:val="00DC2B4D"/>
    <w:rsid w:val="00DC3848"/>
    <w:rsid w:val="00DF1CDC"/>
    <w:rsid w:val="00E1325D"/>
    <w:rsid w:val="00E347DA"/>
    <w:rsid w:val="00E36141"/>
    <w:rsid w:val="00E56657"/>
    <w:rsid w:val="00E67DBC"/>
    <w:rsid w:val="00E77289"/>
    <w:rsid w:val="00E8109E"/>
    <w:rsid w:val="00E86F20"/>
    <w:rsid w:val="00E9023F"/>
    <w:rsid w:val="00EA13D5"/>
    <w:rsid w:val="00EA45F1"/>
    <w:rsid w:val="00EA49F7"/>
    <w:rsid w:val="00EA52EA"/>
    <w:rsid w:val="00EC7647"/>
    <w:rsid w:val="00ED3A83"/>
    <w:rsid w:val="00EF13E2"/>
    <w:rsid w:val="00EF1D3A"/>
    <w:rsid w:val="00F02953"/>
    <w:rsid w:val="00F06DAC"/>
    <w:rsid w:val="00F11384"/>
    <w:rsid w:val="00F247B8"/>
    <w:rsid w:val="00F54B7C"/>
    <w:rsid w:val="00F55DC7"/>
    <w:rsid w:val="00F77AB3"/>
    <w:rsid w:val="00F90635"/>
    <w:rsid w:val="00F916E0"/>
    <w:rsid w:val="00FB4DC7"/>
    <w:rsid w:val="00FC0E69"/>
    <w:rsid w:val="00FC19DF"/>
    <w:rsid w:val="00FD14B2"/>
    <w:rsid w:val="408641FC"/>
    <w:rsid w:val="6C45A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EBBAD00"/>
  <w15:chartTrackingRefBased/>
  <w15:docId w15:val="{80B30F24-2B27-405D-B211-5A8CBA380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B3EB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7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ECB"/>
  </w:style>
  <w:style w:type="paragraph" w:styleId="Header">
    <w:name w:val="header"/>
    <w:basedOn w:val="Normal"/>
    <w:link w:val="HeaderChar"/>
    <w:uiPriority w:val="99"/>
    <w:unhideWhenUsed/>
    <w:rsid w:val="002B17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70D"/>
  </w:style>
  <w:style w:type="paragraph" w:styleId="BalloonText">
    <w:name w:val="Balloon Text"/>
    <w:basedOn w:val="Normal"/>
    <w:link w:val="BalloonTextChar"/>
    <w:uiPriority w:val="99"/>
    <w:semiHidden/>
    <w:unhideWhenUsed/>
    <w:rsid w:val="00C947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7B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5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8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8C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9085B"/>
    <w:pPr>
      <w:spacing w:after="0" w:line="240" w:lineRule="auto"/>
      <w:ind w:leftChars="400" w:left="840"/>
    </w:pPr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B825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5B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B3EBB"/>
    <w:rPr>
      <w:rFonts w:ascii="Times New Roman" w:eastAsia="Times New Roman" w:hAnsi="Times New Roman" w:cs="Times New Roman"/>
      <w:b/>
      <w:bCs/>
      <w:sz w:val="24"/>
      <w:szCs w:val="24"/>
      <w:lang w:val="en-GB" w:eastAsia="zh-CN"/>
    </w:rPr>
  </w:style>
  <w:style w:type="paragraph" w:customStyle="1" w:styleId="t-14">
    <w:name w:val="t-14"/>
    <w:basedOn w:val="Normal"/>
    <w:rsid w:val="00AB3E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pv-accomplishment-entitydate">
    <w:name w:val="pv-accomplishment-entity__date"/>
    <w:basedOn w:val="DefaultParagraphFont"/>
    <w:rsid w:val="00AB3EBB"/>
  </w:style>
  <w:style w:type="character" w:customStyle="1" w:styleId="visually-hidden">
    <w:name w:val="visually-hidden"/>
    <w:basedOn w:val="DefaultParagraphFont"/>
    <w:rsid w:val="00AB3EBB"/>
  </w:style>
  <w:style w:type="character" w:customStyle="1" w:styleId="pv-accomplishment-entitypublisher">
    <w:name w:val="pv-accomplishment-entity__publisher"/>
    <w:basedOn w:val="DefaultParagraphFont"/>
    <w:rsid w:val="00AB3EBB"/>
  </w:style>
  <w:style w:type="paragraph" w:customStyle="1" w:styleId="pv-accomplishment-entitydescription">
    <w:name w:val="pv-accomplishment-entity__description"/>
    <w:basedOn w:val="Normal"/>
    <w:rsid w:val="00AB3E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paragraph">
    <w:name w:val="paragraph"/>
    <w:basedOn w:val="Normal"/>
    <w:rsid w:val="00A36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36D08"/>
  </w:style>
  <w:style w:type="character" w:customStyle="1" w:styleId="eop">
    <w:name w:val="eop"/>
    <w:basedOn w:val="DefaultParagraphFont"/>
    <w:rsid w:val="00A36D08"/>
  </w:style>
  <w:style w:type="character" w:styleId="FollowedHyperlink">
    <w:name w:val="FollowedHyperlink"/>
    <w:basedOn w:val="DefaultParagraphFont"/>
    <w:uiPriority w:val="99"/>
    <w:semiHidden/>
    <w:unhideWhenUsed/>
    <w:rsid w:val="00E7728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551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070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0" w:color="FFFFFF"/>
            <w:right w:val="none" w:sz="0" w:space="0" w:color="auto"/>
          </w:divBdr>
        </w:div>
      </w:divsChild>
    </w:div>
    <w:div w:id="18659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2022ProSPERNetL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62d50f-9b50-4f38-8ad6-a1a854fee5fc">
      <Terms xmlns="http://schemas.microsoft.com/office/infopath/2007/PartnerControls"/>
    </lcf76f155ced4ddcb4097134ff3c332f>
    <_ip_UnifiedCompliancePolicyUIAction xmlns="http://schemas.microsoft.com/sharepoint/v3" xsi:nil="true"/>
    <TaxCatchAll xmlns="afe222cb-3e8f-432e-9770-ddb16fa3f5a2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66B9E6490612478364CA4BA6820006" ma:contentTypeVersion="20" ma:contentTypeDescription="Create a new document." ma:contentTypeScope="" ma:versionID="547f51862fee65dc518b0020d3f0e6f7">
  <xsd:schema xmlns:xsd="http://www.w3.org/2001/XMLSchema" xmlns:xs="http://www.w3.org/2001/XMLSchema" xmlns:p="http://schemas.microsoft.com/office/2006/metadata/properties" xmlns:ns1="http://schemas.microsoft.com/sharepoint/v3" xmlns:ns2="3f62d50f-9b50-4f38-8ad6-a1a854fee5fc" xmlns:ns3="afe222cb-3e8f-432e-9770-ddb16fa3f5a2" targetNamespace="http://schemas.microsoft.com/office/2006/metadata/properties" ma:root="true" ma:fieldsID="1d0c0d6c452571f539cab9671c05c5e8" ns1:_="" ns2:_="" ns3:_="">
    <xsd:import namespace="http://schemas.microsoft.com/sharepoint/v3"/>
    <xsd:import namespace="3f62d50f-9b50-4f38-8ad6-a1a854fee5fc"/>
    <xsd:import namespace="afe222cb-3e8f-432e-9770-ddb16fa3f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2d50f-9b50-4f38-8ad6-a1a854fee5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7708e94d-1d5b-4a24-abc9-0fd97dbe82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e222cb-3e8f-432e-9770-ddb16fa3f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69118bb-eeb0-40d0-a2a7-8a00eabc7120}" ma:internalName="TaxCatchAll" ma:showField="CatchAllData" ma:web="afe222cb-3e8f-432e-9770-ddb16fa3f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C6BA-D63A-407F-820F-ECC635ED6D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BBA0B6-C3F5-4854-9E9A-8F2B641716DC}">
  <ds:schemaRefs>
    <ds:schemaRef ds:uri="http://schemas.microsoft.com/office/2006/metadata/properties"/>
    <ds:schemaRef ds:uri="http://schemas.microsoft.com/office/infopath/2007/PartnerControls"/>
    <ds:schemaRef ds:uri="3f62d50f-9b50-4f38-8ad6-a1a854fee5fc"/>
    <ds:schemaRef ds:uri="http://schemas.microsoft.com/sharepoint/v3"/>
    <ds:schemaRef ds:uri="afe222cb-3e8f-432e-9770-ddb16fa3f5a2"/>
  </ds:schemaRefs>
</ds:datastoreItem>
</file>

<file path=customXml/itemProps3.xml><?xml version="1.0" encoding="utf-8"?>
<ds:datastoreItem xmlns:ds="http://schemas.openxmlformats.org/officeDocument/2006/customXml" ds:itemID="{3E5FA925-F560-4D4B-8757-82E8CB4203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f62d50f-9b50-4f38-8ad6-a1a854fee5fc"/>
    <ds:schemaRef ds:uri="afe222cb-3e8f-432e-9770-ddb16fa3f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EEF1D5-27F9-415D-BEA3-7F016B0CF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Links>
    <vt:vector size="6" baseType="variant">
      <vt:variant>
        <vt:i4>1703936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r/FbfN1DxDx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matsu, Kiyoko</dc:creator>
  <cp:keywords/>
  <dc:description/>
  <cp:lastModifiedBy>Pham, Nancy</cp:lastModifiedBy>
  <cp:revision>2</cp:revision>
  <dcterms:created xsi:type="dcterms:W3CDTF">2022-09-09T08:26:00Z</dcterms:created>
  <dcterms:modified xsi:type="dcterms:W3CDTF">2022-09-09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66B9E6490612478364CA4BA6820006</vt:lpwstr>
  </property>
  <property fmtid="{D5CDD505-2E9C-101B-9397-08002B2CF9AE}" pid="3" name="MediaServiceImageTags">
    <vt:lpwstr/>
  </property>
</Properties>
</file>